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3F3D" w14:textId="77777777" w:rsidR="00ED6E4A" w:rsidRDefault="00101E98">
      <w:pPr>
        <w:jc w:val="center"/>
      </w:pPr>
      <w:r>
        <w:t>UNIVERSITATEA CREŞTINĂ „PARTIUM”</w:t>
      </w:r>
    </w:p>
    <w:p w14:paraId="34D1F947" w14:textId="77777777" w:rsidR="00ED6E4A" w:rsidRDefault="00101E98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>DEPARTAMENTUL PENTRU PREGĂTIREA PERSONALULUI DIDACTIC</w:t>
      </w:r>
    </w:p>
    <w:p w14:paraId="7654E4C4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1D93A73" w14:textId="77777777" w:rsidR="00ED6E4A" w:rsidRDefault="00ED6E4A">
      <w:pPr>
        <w:spacing w:line="360" w:lineRule="auto"/>
        <w:jc w:val="both"/>
      </w:pPr>
    </w:p>
    <w:p w14:paraId="75A4225E" w14:textId="77777777" w:rsidR="00ED6E4A" w:rsidRDefault="00ED6E4A">
      <w:pPr>
        <w:spacing w:line="360" w:lineRule="auto"/>
        <w:jc w:val="both"/>
      </w:pPr>
    </w:p>
    <w:p w14:paraId="34C77320" w14:textId="77777777" w:rsidR="00ED6E4A" w:rsidRDefault="00ED6E4A">
      <w:pPr>
        <w:spacing w:line="360" w:lineRule="auto"/>
        <w:jc w:val="both"/>
      </w:pPr>
    </w:p>
    <w:p w14:paraId="62985995" w14:textId="77777777" w:rsidR="00ED6E4A" w:rsidRDefault="00ED6E4A">
      <w:pPr>
        <w:spacing w:line="360" w:lineRule="auto"/>
        <w:jc w:val="both"/>
      </w:pPr>
    </w:p>
    <w:p w14:paraId="09B1837F" w14:textId="77777777" w:rsidR="00ED6E4A" w:rsidRDefault="00ED6E4A">
      <w:pPr>
        <w:spacing w:line="360" w:lineRule="auto"/>
        <w:jc w:val="both"/>
      </w:pPr>
    </w:p>
    <w:p w14:paraId="7A0E54DB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12DA5ED5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5E74BBDD" w14:textId="77777777" w:rsidR="00ED6E4A" w:rsidRDefault="00101E98">
      <w:pPr>
        <w:spacing w:line="360" w:lineRule="auto"/>
        <w:jc w:val="center"/>
      </w:pPr>
      <w:r>
        <w:rPr>
          <w:b/>
          <w:bCs/>
        </w:rPr>
        <w:t>PORTOFOLIU DIDACTIC</w:t>
      </w:r>
    </w:p>
    <w:p w14:paraId="3F57E6C0" w14:textId="77777777" w:rsidR="00ED6E4A" w:rsidRDefault="00ED6E4A">
      <w:pPr>
        <w:spacing w:line="360" w:lineRule="auto"/>
        <w:jc w:val="both"/>
      </w:pPr>
    </w:p>
    <w:p w14:paraId="2A3C28F2" w14:textId="77777777" w:rsidR="00ED6E4A" w:rsidRDefault="00ED6E4A">
      <w:pPr>
        <w:spacing w:line="360" w:lineRule="auto"/>
        <w:jc w:val="both"/>
      </w:pPr>
    </w:p>
    <w:p w14:paraId="60FB938B" w14:textId="77777777" w:rsidR="00ED6E4A" w:rsidRDefault="00ED6E4A">
      <w:pPr>
        <w:spacing w:line="360" w:lineRule="auto"/>
        <w:jc w:val="both"/>
      </w:pPr>
    </w:p>
    <w:p w14:paraId="2E582E36" w14:textId="77777777" w:rsidR="00ED6E4A" w:rsidRDefault="00ED6E4A">
      <w:pPr>
        <w:spacing w:line="360" w:lineRule="auto"/>
        <w:jc w:val="both"/>
      </w:pPr>
    </w:p>
    <w:p w14:paraId="07F1AAFB" w14:textId="77777777" w:rsidR="00ED6E4A" w:rsidRDefault="00ED6E4A">
      <w:pPr>
        <w:spacing w:line="360" w:lineRule="auto"/>
        <w:jc w:val="both"/>
      </w:pPr>
    </w:p>
    <w:p w14:paraId="5D391F19" w14:textId="77777777" w:rsidR="00ED6E4A" w:rsidRDefault="00ED6E4A">
      <w:pPr>
        <w:spacing w:line="360" w:lineRule="auto"/>
        <w:jc w:val="both"/>
      </w:pPr>
    </w:p>
    <w:p w14:paraId="736AD998" w14:textId="77777777" w:rsidR="00ED6E4A" w:rsidRDefault="00ED6E4A">
      <w:pPr>
        <w:spacing w:line="360" w:lineRule="auto"/>
        <w:jc w:val="both"/>
      </w:pPr>
    </w:p>
    <w:p w14:paraId="652AA26A" w14:textId="77777777" w:rsidR="00ED6E4A" w:rsidRDefault="00ED6E4A">
      <w:pPr>
        <w:spacing w:line="360" w:lineRule="auto"/>
        <w:jc w:val="both"/>
      </w:pPr>
    </w:p>
    <w:p w14:paraId="2FA5A2A3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005D10CC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0D5A23D3" w14:textId="77777777" w:rsidR="00ED6E4A" w:rsidRDefault="00101E98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Absolvent</w:t>
      </w:r>
      <w:proofErr w:type="spellEnd"/>
      <w:r>
        <w:rPr>
          <w:b/>
          <w:bCs/>
        </w:rPr>
        <w:t xml:space="preserve">: </w:t>
      </w:r>
    </w:p>
    <w:p w14:paraId="561D1498" w14:textId="77777777" w:rsidR="00ED6E4A" w:rsidRDefault="00101E98">
      <w:pPr>
        <w:spacing w:line="360" w:lineRule="auto"/>
        <w:ind w:left="5760" w:firstLine="720"/>
        <w:jc w:val="right"/>
        <w:rPr>
          <w:b/>
          <w:bCs/>
        </w:rPr>
      </w:pPr>
      <w:proofErr w:type="spellStart"/>
      <w:r>
        <w:rPr>
          <w:b/>
          <w:bCs/>
        </w:rPr>
        <w:t>Nu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nume</w:t>
      </w:r>
      <w:proofErr w:type="spellEnd"/>
    </w:p>
    <w:p w14:paraId="34ABE33E" w14:textId="77777777" w:rsidR="00ED6E4A" w:rsidRDefault="00101E98">
      <w:pPr>
        <w:spacing w:line="360" w:lineRule="auto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41398D47" w14:textId="77777777" w:rsidR="00ED6E4A" w:rsidRDefault="00ED6E4A">
      <w:pPr>
        <w:spacing w:line="360" w:lineRule="auto"/>
        <w:jc w:val="both"/>
      </w:pPr>
    </w:p>
    <w:p w14:paraId="57EDA8C5" w14:textId="77777777" w:rsidR="00ED6E4A" w:rsidRDefault="00ED6E4A">
      <w:pPr>
        <w:spacing w:line="360" w:lineRule="auto"/>
        <w:jc w:val="both"/>
      </w:pPr>
    </w:p>
    <w:p w14:paraId="53706E73" w14:textId="77777777" w:rsidR="00ED6E4A" w:rsidRDefault="00ED6E4A">
      <w:pPr>
        <w:spacing w:line="360" w:lineRule="auto"/>
        <w:jc w:val="both"/>
      </w:pPr>
    </w:p>
    <w:p w14:paraId="1B4A064D" w14:textId="77777777" w:rsidR="00ED6E4A" w:rsidRDefault="00ED6E4A">
      <w:pPr>
        <w:spacing w:line="360" w:lineRule="auto"/>
        <w:jc w:val="both"/>
      </w:pPr>
    </w:p>
    <w:p w14:paraId="01E06742" w14:textId="77777777" w:rsidR="00ED6E4A" w:rsidRDefault="00101E98">
      <w:pPr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Oradea</w:t>
      </w:r>
      <w:proofErr w:type="spellEnd"/>
    </w:p>
    <w:p w14:paraId="18E5F3B2" w14:textId="31DB3539"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7F01F3">
        <w:rPr>
          <w:b/>
          <w:bCs/>
        </w:rPr>
        <w:t>2</w:t>
      </w:r>
      <w:r w:rsidR="003A46E5">
        <w:rPr>
          <w:b/>
          <w:bCs/>
        </w:rPr>
        <w:t>4</w:t>
      </w:r>
    </w:p>
    <w:p w14:paraId="48C2A74B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6E98B87E" w14:textId="77777777"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lastRenderedPageBreak/>
        <w:t>CRISTLICHE UNIVERSITÄT PARTIUM</w:t>
      </w:r>
    </w:p>
    <w:p w14:paraId="73EAA837" w14:textId="77777777"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INSTITUT FÜR LEHRERAUSBILDUNG </w:t>
      </w:r>
    </w:p>
    <w:p w14:paraId="0C443C4C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0C9DBE5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4B05A114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20161A5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7A0BC790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0F3CA3D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13A2416E" w14:textId="77777777" w:rsidR="00ED6E4A" w:rsidRDefault="00ED6E4A">
      <w:pPr>
        <w:spacing w:line="360" w:lineRule="auto"/>
        <w:jc w:val="center"/>
        <w:rPr>
          <w:b/>
          <w:bCs/>
        </w:rPr>
      </w:pPr>
    </w:p>
    <w:p w14:paraId="52B4E670" w14:textId="77777777" w:rsidR="00ED6E4A" w:rsidRDefault="00ED6E4A">
      <w:pPr>
        <w:spacing w:line="360" w:lineRule="auto"/>
        <w:jc w:val="center"/>
        <w:rPr>
          <w:b/>
          <w:bCs/>
        </w:rPr>
      </w:pPr>
    </w:p>
    <w:p w14:paraId="00F9297D" w14:textId="77777777"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UNTERRICHTSPORTFOLIO</w:t>
      </w:r>
    </w:p>
    <w:p w14:paraId="71B948DE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6C2D7025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26343ECB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D59B542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358B71B4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4195E03B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2DC8091B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6E122A32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49E9B4C1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25C81BDE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08E1DFA1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5C4CDE02" w14:textId="77777777" w:rsidR="00ED6E4A" w:rsidRDefault="00101E98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Absolvent</w:t>
      </w:r>
      <w:proofErr w:type="spellEnd"/>
      <w:r>
        <w:rPr>
          <w:b/>
          <w:bCs/>
        </w:rPr>
        <w:t>(</w:t>
      </w:r>
      <w:proofErr w:type="spellStart"/>
      <w:r>
        <w:rPr>
          <w:b/>
          <w:bCs/>
        </w:rPr>
        <w:t>iu</w:t>
      </w:r>
      <w:proofErr w:type="spellEnd"/>
      <w:r>
        <w:rPr>
          <w:b/>
          <w:bCs/>
        </w:rPr>
        <w:t>):</w:t>
      </w:r>
    </w:p>
    <w:p w14:paraId="0BEDC740" w14:textId="77777777" w:rsidR="00ED6E4A" w:rsidRDefault="00101E98">
      <w:pPr>
        <w:spacing w:line="360" w:lineRule="auto"/>
        <w:jc w:val="right"/>
        <w:rPr>
          <w:b/>
          <w:bCs/>
        </w:rPr>
      </w:pPr>
      <w:proofErr w:type="spellStart"/>
      <w:r>
        <w:rPr>
          <w:b/>
          <w:bCs/>
        </w:rPr>
        <w:t>Nam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Vorname</w:t>
      </w:r>
      <w:proofErr w:type="spellEnd"/>
    </w:p>
    <w:p w14:paraId="3C019188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2338D97D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56FC4409" w14:textId="77777777" w:rsidR="00ED6E4A" w:rsidRDefault="00ED6E4A">
      <w:pPr>
        <w:spacing w:line="360" w:lineRule="auto"/>
        <w:jc w:val="both"/>
        <w:rPr>
          <w:b/>
          <w:bCs/>
        </w:rPr>
      </w:pPr>
    </w:p>
    <w:p w14:paraId="26CAECE1" w14:textId="77777777" w:rsidR="00ED6E4A" w:rsidRDefault="00101E98">
      <w:pPr>
        <w:jc w:val="center"/>
        <w:rPr>
          <w:b/>
          <w:bCs/>
        </w:rPr>
      </w:pPr>
      <w:proofErr w:type="spellStart"/>
      <w:r>
        <w:rPr>
          <w:b/>
          <w:bCs/>
        </w:rPr>
        <w:t>Gro</w:t>
      </w:r>
      <w:r>
        <w:rPr>
          <w:b/>
          <w:bCs/>
          <w:lang w:val="de-AT"/>
        </w:rPr>
        <w:t>ßw</w:t>
      </w:r>
      <w:r>
        <w:rPr>
          <w:b/>
          <w:bCs/>
        </w:rPr>
        <w:t>ardein</w:t>
      </w:r>
      <w:proofErr w:type="spellEnd"/>
    </w:p>
    <w:p w14:paraId="51EE44E3" w14:textId="24EE5E2E" w:rsidR="00ED6E4A" w:rsidRDefault="00101E98">
      <w:pPr>
        <w:jc w:val="center"/>
      </w:pPr>
      <w:r>
        <w:rPr>
          <w:b/>
          <w:bCs/>
        </w:rPr>
        <w:t>20</w:t>
      </w:r>
      <w:r w:rsidR="007F01F3">
        <w:rPr>
          <w:b/>
          <w:bCs/>
        </w:rPr>
        <w:t>2</w:t>
      </w:r>
      <w:r w:rsidR="003A46E5">
        <w:rPr>
          <w:b/>
          <w:bCs/>
        </w:rPr>
        <w:t>4</w:t>
      </w:r>
    </w:p>
    <w:p w14:paraId="3CD58771" w14:textId="77777777" w:rsidR="00ED6E4A" w:rsidRDefault="00ED6E4A"/>
    <w:sectPr w:rsidR="00ED6E4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5DA13" w14:textId="77777777" w:rsidR="004B008B" w:rsidRDefault="004B008B">
      <w:r>
        <w:separator/>
      </w:r>
    </w:p>
  </w:endnote>
  <w:endnote w:type="continuationSeparator" w:id="0">
    <w:p w14:paraId="48092F4E" w14:textId="77777777" w:rsidR="004B008B" w:rsidRDefault="004B0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BAD3D" w14:textId="77777777" w:rsidR="00ED6E4A" w:rsidRDefault="00ED6E4A">
    <w:pPr>
      <w:pStyle w:val="llb"/>
      <w:jc w:val="center"/>
    </w:pPr>
  </w:p>
  <w:p w14:paraId="4AE20049" w14:textId="77777777" w:rsidR="00ED6E4A" w:rsidRDefault="00ED6E4A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A24E2" w14:textId="77777777" w:rsidR="004B008B" w:rsidRDefault="004B008B">
      <w:r>
        <w:separator/>
      </w:r>
    </w:p>
  </w:footnote>
  <w:footnote w:type="continuationSeparator" w:id="0">
    <w:p w14:paraId="7B13E9A7" w14:textId="77777777" w:rsidR="004B008B" w:rsidRDefault="004B00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2tDQ0sTAxNTdX0lEKTi0uzszPAykwqQUAAOc0uSwAAAA="/>
  </w:docVars>
  <w:rsids>
    <w:rsidRoot w:val="00AE3310"/>
    <w:rsid w:val="000C44F7"/>
    <w:rsid w:val="00101E98"/>
    <w:rsid w:val="003A46E5"/>
    <w:rsid w:val="00403087"/>
    <w:rsid w:val="004203D7"/>
    <w:rsid w:val="004B008B"/>
    <w:rsid w:val="004F3B16"/>
    <w:rsid w:val="00511140"/>
    <w:rsid w:val="006F3505"/>
    <w:rsid w:val="007D7916"/>
    <w:rsid w:val="007F01F3"/>
    <w:rsid w:val="00923775"/>
    <w:rsid w:val="009D77D4"/>
    <w:rsid w:val="00AE3310"/>
    <w:rsid w:val="00CB2BC3"/>
    <w:rsid w:val="00DA26BE"/>
    <w:rsid w:val="00ED6E4A"/>
    <w:rsid w:val="00EE5B46"/>
    <w:rsid w:val="6074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E026B"/>
  <w15:docId w15:val="{DDF51041-A4F7-454C-B42A-76DCA4BDE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qFormat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llbChar">
    <w:name w:val="Élőláb Char"/>
    <w:basedOn w:val="Bekezdsalapbettpusa"/>
    <w:link w:val="llb"/>
    <w:uiPriority w:val="99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291</Characters>
  <Application>Microsoft Office Word</Application>
  <DocSecurity>0</DocSecurity>
  <Lines>2</Lines>
  <Paragraphs>1</Paragraphs>
  <ScaleCrop>false</ScaleCrop>
  <Company>diakov.net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Julianna Borbely</cp:lastModifiedBy>
  <cp:revision>2</cp:revision>
  <dcterms:created xsi:type="dcterms:W3CDTF">2024-02-22T16:24:00Z</dcterms:created>
  <dcterms:modified xsi:type="dcterms:W3CDTF">2024-02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